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8DF708" w14:textId="77777777" w:rsidR="00694C22" w:rsidRPr="00694C22" w:rsidRDefault="00694C22" w:rsidP="00694C2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94C22">
        <w:rPr>
          <w:rFonts w:ascii="Times New Roman" w:hAnsi="Times New Roman" w:cs="Times New Roman"/>
          <w:sz w:val="24"/>
          <w:szCs w:val="24"/>
          <w:lang w:val="en-GB"/>
        </w:rPr>
        <w:t>### Supplementary Information ###</w:t>
      </w:r>
    </w:p>
    <w:p w14:paraId="424AC32D" w14:textId="77777777" w:rsidR="00694C22" w:rsidRPr="00694C22" w:rsidRDefault="00694C22" w:rsidP="00694C2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94C22">
        <w:rPr>
          <w:rFonts w:ascii="Times New Roman" w:hAnsi="Times New Roman" w:cs="Times New Roman"/>
          <w:sz w:val="24"/>
          <w:szCs w:val="24"/>
          <w:lang w:val="en-GB"/>
        </w:rPr>
        <w:t>The ligand–protein RMSD plots and interaction timelines from MD simulation replicates #2 and #3.</w:t>
      </w:r>
    </w:p>
    <w:p w14:paraId="492E63F2" w14:textId="77777777" w:rsidR="00694C22" w:rsidRPr="00694C22" w:rsidRDefault="00694C22" w:rsidP="00694C2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94C22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013A86A4" wp14:editId="3D4BDFB3">
            <wp:extent cx="4320000" cy="2342769"/>
            <wp:effectExtent l="0" t="0" r="4445" b="635"/>
            <wp:docPr id="1942438403" name="Obraz 1" descr="Obraz zawierający tekst, zrzut ekranu, sztuk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38403" name="Obraz 1" descr="Obraz zawierający tekst, zrzut ekranu, sztuka&#10;&#10;Zawartość wygenerowana przez sztuczną inteligencję może być niepoprawna.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8" t="10405" r="4068" b="14340"/>
                    <a:stretch/>
                  </pic:blipFill>
                  <pic:spPr bwMode="auto">
                    <a:xfrm>
                      <a:off x="0" y="0"/>
                      <a:ext cx="4320000" cy="2342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BD2983" w14:textId="77777777" w:rsidR="00694C22" w:rsidRPr="00694C22" w:rsidRDefault="00694C22" w:rsidP="00694C22">
      <w:pPr>
        <w:pStyle w:val="Legenda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694C2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Figure S1. Protein and ligand RMSD values over the 120 ns MD simulation (replicate #2) of the CAS-AKR1C3 complex.</w:t>
      </w:r>
    </w:p>
    <w:p w14:paraId="5AEE3DF6" w14:textId="77777777" w:rsidR="00694C22" w:rsidRPr="00694C22" w:rsidRDefault="00694C22" w:rsidP="00694C2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C2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2D1B09E" wp14:editId="6171737D">
            <wp:extent cx="4320000" cy="3153334"/>
            <wp:effectExtent l="0" t="0" r="4445" b="9525"/>
            <wp:docPr id="1258279997" name="Obraz 2" descr="Obraz zawierający diagram, krąg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279997" name="Obraz 2" descr="Obraz zawierający diagram, krąg&#10;&#10;Zawartość wygenerowana przez sztuczną inteligencję może być niepoprawna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5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BE920" w14:textId="77777777" w:rsidR="00694C22" w:rsidRPr="00694C22" w:rsidRDefault="00694C22" w:rsidP="00694C2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9BB338A" w14:textId="77777777" w:rsidR="00694C22" w:rsidRPr="00694C22" w:rsidRDefault="00694C22" w:rsidP="00694C22">
      <w:pPr>
        <w:pStyle w:val="Legenda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694C2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Figure S2. Interaction timeline for the 120 ns MD simulation (replicate #2) of the CAS-AKR1C3 complex.</w:t>
      </w:r>
    </w:p>
    <w:p w14:paraId="0DB4F07B" w14:textId="77777777" w:rsidR="00694C22" w:rsidRPr="00694C22" w:rsidRDefault="00694C22" w:rsidP="00694C2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C22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868774C" wp14:editId="3AB5863C">
            <wp:extent cx="4320000" cy="2344902"/>
            <wp:effectExtent l="0" t="0" r="4445" b="0"/>
            <wp:docPr id="945157904" name="Obraz 3" descr="Obraz zawierający tekst, sztuk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157904" name="Obraz 3" descr="Obraz zawierający tekst, sztuka&#10;&#10;Zawartość wygenerowana przez sztuczną inteligencję może być niepoprawna.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1" t="10280" r="4130" b="14241"/>
                    <a:stretch/>
                  </pic:blipFill>
                  <pic:spPr bwMode="auto">
                    <a:xfrm>
                      <a:off x="0" y="0"/>
                      <a:ext cx="4320000" cy="2344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A5843" w14:textId="77777777" w:rsidR="00694C22" w:rsidRPr="00694C22" w:rsidRDefault="00694C22" w:rsidP="00694C22">
      <w:pPr>
        <w:pStyle w:val="Legenda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694C2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Figure S3. Protein and ligand RMSD values over the 120 ns MD simulation (replicate #3) of the CAS-AKR1C3 complex.</w:t>
      </w:r>
    </w:p>
    <w:p w14:paraId="7D990606" w14:textId="77777777" w:rsidR="00694C22" w:rsidRPr="00694C22" w:rsidRDefault="00694C22" w:rsidP="00694C2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94C22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60EB8DA7" wp14:editId="47A6220C">
            <wp:extent cx="4320000" cy="4006667"/>
            <wp:effectExtent l="0" t="0" r="4445" b="0"/>
            <wp:docPr id="1388542146" name="Obraz 4" descr="Obraz zawierający diagram, krąg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542146" name="Obraz 4" descr="Obraz zawierający diagram, krąg&#10;&#10;Zawartość wygenerowana przez sztuczną inteligencję może być niepoprawna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00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0A30" w14:textId="77777777" w:rsidR="00694C22" w:rsidRPr="00694C22" w:rsidRDefault="00694C22" w:rsidP="00694C22">
      <w:pPr>
        <w:pStyle w:val="Legenda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694C2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Figure S4. Interaction timeline for the 120 ns MD simulation (replicate #3) of the CAS-AKR1C3 complex.</w:t>
      </w:r>
    </w:p>
    <w:p w14:paraId="51E2B410" w14:textId="77777777" w:rsidR="00737009" w:rsidRPr="00694C22" w:rsidRDefault="00737009">
      <w:pPr>
        <w:rPr>
          <w:rFonts w:ascii="Times New Roman" w:hAnsi="Times New Roman" w:cs="Times New Roman"/>
          <w:sz w:val="24"/>
          <w:szCs w:val="24"/>
        </w:rPr>
      </w:pPr>
    </w:p>
    <w:sectPr w:rsidR="00737009" w:rsidRPr="00694C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0NDM1NjcwtrQ0NzJS0lEKTi0uzszPAykwrAUAx0rT1ywAAAA="/>
  </w:docVars>
  <w:rsids>
    <w:rsidRoot w:val="00694C22"/>
    <w:rsid w:val="00304957"/>
    <w:rsid w:val="00694C22"/>
    <w:rsid w:val="00737009"/>
    <w:rsid w:val="00AC0AF2"/>
    <w:rsid w:val="00B55702"/>
    <w:rsid w:val="00D01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0C283"/>
  <w15:chartTrackingRefBased/>
  <w15:docId w15:val="{1BCFB7BB-5BF9-4B19-9D42-D300CDA38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4C22"/>
  </w:style>
  <w:style w:type="paragraph" w:styleId="Nagwek1">
    <w:name w:val="heading 1"/>
    <w:basedOn w:val="Normalny"/>
    <w:next w:val="Normalny"/>
    <w:link w:val="Nagwek1Znak"/>
    <w:uiPriority w:val="9"/>
    <w:qFormat/>
    <w:rsid w:val="00694C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94C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4C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94C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94C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94C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94C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94C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94C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94C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94C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4C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94C22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94C22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94C22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94C22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94C22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94C22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94C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694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94C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694C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94C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694C22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94C22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94C22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94C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694C22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94C22"/>
    <w:rPr>
      <w:b/>
      <w:bCs/>
      <w:smallCaps/>
      <w:color w:val="0F4761" w:themeColor="accent1" w:themeShade="BF"/>
      <w:spacing w:val="5"/>
    </w:rPr>
  </w:style>
  <w:style w:type="paragraph" w:styleId="Legenda">
    <w:name w:val="caption"/>
    <w:basedOn w:val="Normalny"/>
    <w:next w:val="Normalny"/>
    <w:uiPriority w:val="35"/>
    <w:unhideWhenUsed/>
    <w:qFormat/>
    <w:rsid w:val="00694C22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Piska</dc:creator>
  <cp:keywords/>
  <dc:description/>
  <cp:lastModifiedBy>Kamil Piska</cp:lastModifiedBy>
  <cp:revision>1</cp:revision>
  <dcterms:created xsi:type="dcterms:W3CDTF">2025-07-02T07:55:00Z</dcterms:created>
  <dcterms:modified xsi:type="dcterms:W3CDTF">2025-07-04T10:57:00Z</dcterms:modified>
</cp:coreProperties>
</file>